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080a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2ef0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f6d9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